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Гамбердов Сулайм Ис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118585" cy="1386037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858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125813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5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3009331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9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3353743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3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3010238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0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498276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8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3437074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541429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1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2285197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5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3469849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9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2608486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8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2633084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3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2618397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8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2627488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7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676850" cy="3166711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3166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Гамбердов Сулайм Исаевич</dc:creator>
  <dc:language>ru-RU</dc:language>
  <cp:keywords/>
  <dcterms:created xsi:type="dcterms:W3CDTF">2025-03-10T10:31:57Z</dcterms:created>
  <dcterms:modified xsi:type="dcterms:W3CDTF">2025-03-10T10:3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